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9FD907" w14:textId="63E72EF0" w:rsidR="00EF0FE3" w:rsidRPr="00D232EB" w:rsidRDefault="00D232EB">
      <w:pPr>
        <w:pStyle w:val="a4"/>
      </w:pPr>
      <w:bookmarkStart w:id="0" w:name="_GoBack"/>
      <w:bookmarkEnd w:id="0"/>
      <w:r>
        <w:t>Лабораторная работа №</w:t>
      </w:r>
      <w:r w:rsidR="00612649">
        <w:t>3</w:t>
      </w:r>
    </w:p>
    <w:p w14:paraId="6455C4E5" w14:textId="6792DAAB" w:rsidR="00EF0FE3" w:rsidRDefault="00D232EB">
      <w:pPr>
        <w:pStyle w:val="a5"/>
      </w:pPr>
      <w:r>
        <w:t xml:space="preserve">Создание отчета формата </w:t>
      </w:r>
      <w:r>
        <w:rPr>
          <w:lang w:val="en-US"/>
        </w:rPr>
        <w:t>md</w:t>
      </w:r>
      <w:r w:rsidRPr="00D232EB">
        <w:t xml:space="preserve"> </w:t>
      </w:r>
      <w:r>
        <w:t>на основе предыдущей лабораторной работы</w:t>
      </w:r>
    </w:p>
    <w:p w14:paraId="496F7FD9" w14:textId="77777777" w:rsidR="00EF0FE3" w:rsidRDefault="0037731A">
      <w:pPr>
        <w:pStyle w:val="Author"/>
      </w:pPr>
      <w:r>
        <w:t>Негматуллаев Бежан Шухрат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61446272"/>
        <w:docPartObj>
          <w:docPartGallery w:val="Table of Contents"/>
          <w:docPartUnique/>
        </w:docPartObj>
      </w:sdtPr>
      <w:sdtEndPr/>
      <w:sdtContent>
        <w:p w14:paraId="55888EEF" w14:textId="77777777" w:rsidR="00EF0FE3" w:rsidRDefault="0037731A">
          <w:pPr>
            <w:pStyle w:val="ae"/>
          </w:pPr>
          <w:r>
            <w:t>Содержание</w:t>
          </w:r>
        </w:p>
        <w:p w14:paraId="72E03E43" w14:textId="24081B4C" w:rsidR="0037731A" w:rsidRDefault="0037731A">
          <w:pPr>
            <w:pStyle w:val="1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238504" w:history="1">
            <w:r w:rsidRPr="00AE7FA0">
              <w:rPr>
                <w:rStyle w:val="ad"/>
                <w:rFonts w:hint="eastAsia"/>
                <w:noProof/>
              </w:rPr>
              <w:t>Цель</w:t>
            </w:r>
            <w:r w:rsidRPr="00AE7FA0">
              <w:rPr>
                <w:rStyle w:val="ad"/>
                <w:noProof/>
              </w:rPr>
              <w:t xml:space="preserve"> </w:t>
            </w:r>
            <w:r w:rsidRPr="00AE7FA0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336B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18F92" w14:textId="5D797659" w:rsidR="0037731A" w:rsidRDefault="00607A50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102238505" w:history="1">
            <w:r w:rsidR="0037731A" w:rsidRPr="00AE7FA0">
              <w:rPr>
                <w:rStyle w:val="ad"/>
                <w:rFonts w:hint="eastAsia"/>
                <w:noProof/>
              </w:rPr>
              <w:t>Ход</w:t>
            </w:r>
            <w:r w:rsidR="0037731A" w:rsidRPr="00AE7FA0">
              <w:rPr>
                <w:rStyle w:val="ad"/>
                <w:noProof/>
              </w:rPr>
              <w:t xml:space="preserve"> </w:t>
            </w:r>
            <w:r w:rsidR="0037731A" w:rsidRPr="00AE7FA0">
              <w:rPr>
                <w:rStyle w:val="ad"/>
                <w:rFonts w:hint="eastAsia"/>
                <w:noProof/>
              </w:rPr>
              <w:t>работы</w:t>
            </w:r>
            <w:r w:rsidR="0037731A">
              <w:rPr>
                <w:noProof/>
                <w:webHidden/>
              </w:rPr>
              <w:tab/>
            </w:r>
            <w:r w:rsidR="0037731A">
              <w:rPr>
                <w:noProof/>
                <w:webHidden/>
              </w:rPr>
              <w:fldChar w:fldCharType="begin"/>
            </w:r>
            <w:r w:rsidR="0037731A">
              <w:rPr>
                <w:noProof/>
                <w:webHidden/>
              </w:rPr>
              <w:instrText xml:space="preserve"> PAGEREF _Toc102238505 \h </w:instrText>
            </w:r>
            <w:r w:rsidR="0037731A">
              <w:rPr>
                <w:noProof/>
                <w:webHidden/>
              </w:rPr>
            </w:r>
            <w:r w:rsidR="0037731A">
              <w:rPr>
                <w:noProof/>
                <w:webHidden/>
              </w:rPr>
              <w:fldChar w:fldCharType="separate"/>
            </w:r>
            <w:r w:rsidR="00D4336B">
              <w:rPr>
                <w:noProof/>
                <w:webHidden/>
              </w:rPr>
              <w:t>1</w:t>
            </w:r>
            <w:r w:rsidR="0037731A">
              <w:rPr>
                <w:noProof/>
                <w:webHidden/>
              </w:rPr>
              <w:fldChar w:fldCharType="end"/>
            </w:r>
          </w:hyperlink>
        </w:p>
        <w:p w14:paraId="5FAD97FF" w14:textId="7212B591" w:rsidR="0037731A" w:rsidRDefault="00607A50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102238506" w:history="1">
            <w:r w:rsidR="0037731A" w:rsidRPr="00AE7FA0">
              <w:rPr>
                <w:rStyle w:val="ad"/>
                <w:rFonts w:hint="eastAsia"/>
                <w:noProof/>
              </w:rPr>
              <w:t>Вывод</w:t>
            </w:r>
            <w:r w:rsidR="0037731A">
              <w:rPr>
                <w:noProof/>
                <w:webHidden/>
              </w:rPr>
              <w:tab/>
            </w:r>
            <w:r w:rsidR="0037731A">
              <w:rPr>
                <w:noProof/>
                <w:webHidden/>
              </w:rPr>
              <w:fldChar w:fldCharType="begin"/>
            </w:r>
            <w:r w:rsidR="0037731A">
              <w:rPr>
                <w:noProof/>
                <w:webHidden/>
              </w:rPr>
              <w:instrText xml:space="preserve"> PAGEREF _Toc102238506 \h </w:instrText>
            </w:r>
            <w:r w:rsidR="0037731A">
              <w:rPr>
                <w:noProof/>
                <w:webHidden/>
              </w:rPr>
            </w:r>
            <w:r w:rsidR="0037731A">
              <w:rPr>
                <w:noProof/>
                <w:webHidden/>
              </w:rPr>
              <w:fldChar w:fldCharType="separate"/>
            </w:r>
            <w:r w:rsidR="00D4336B">
              <w:rPr>
                <w:noProof/>
                <w:webHidden/>
              </w:rPr>
              <w:t>2</w:t>
            </w:r>
            <w:r w:rsidR="0037731A">
              <w:rPr>
                <w:noProof/>
                <w:webHidden/>
              </w:rPr>
              <w:fldChar w:fldCharType="end"/>
            </w:r>
          </w:hyperlink>
        </w:p>
        <w:p w14:paraId="21AD082D" w14:textId="77777777" w:rsidR="00EF0FE3" w:rsidRDefault="0037731A">
          <w:r>
            <w:fldChar w:fldCharType="end"/>
          </w:r>
        </w:p>
      </w:sdtContent>
    </w:sdt>
    <w:p w14:paraId="061F6777" w14:textId="77777777" w:rsidR="00EF0FE3" w:rsidRDefault="0037731A">
      <w:pPr>
        <w:pStyle w:val="1"/>
      </w:pPr>
      <w:bookmarkStart w:id="1" w:name="_Toc102238504"/>
      <w:bookmarkStart w:id="2" w:name="цель-работы"/>
      <w:r>
        <w:t>Цель работы</w:t>
      </w:r>
      <w:bookmarkEnd w:id="1"/>
    </w:p>
    <w:p w14:paraId="7DD0EDC9" w14:textId="77777777" w:rsidR="00EF0FE3" w:rsidRDefault="0037731A">
      <w:pPr>
        <w:pStyle w:val="FirstParagraph"/>
      </w:pPr>
      <w:r>
        <w:t>Создание отчета формата md</w:t>
      </w:r>
    </w:p>
    <w:p w14:paraId="533F22A4" w14:textId="77777777" w:rsidR="00EF0FE3" w:rsidRDefault="0037731A">
      <w:pPr>
        <w:pStyle w:val="1"/>
      </w:pPr>
      <w:bookmarkStart w:id="3" w:name="_Toc102238505"/>
      <w:bookmarkStart w:id="4" w:name="ход-работы"/>
      <w:bookmarkEnd w:id="2"/>
      <w:r>
        <w:t>Ход работы</w:t>
      </w:r>
      <w:bookmarkEnd w:id="3"/>
    </w:p>
    <w:p w14:paraId="3820D9B3" w14:textId="77777777" w:rsidR="00EF0FE3" w:rsidRDefault="0037731A">
      <w:pPr>
        <w:pStyle w:val="FirstParagraph"/>
      </w:pPr>
      <w:r>
        <w:rPr>
          <w:b/>
          <w:bCs/>
        </w:rPr>
        <w:t>1.</w:t>
      </w:r>
      <w:r>
        <w:t xml:space="preserve"> Вводим в коноль команду VisualBox &amp;, создаем виртуальную машину указав место для сохранения(рис. [-@fig:001])</w:t>
      </w:r>
    </w:p>
    <w:p w14:paraId="5F4C85FC" w14:textId="77777777" w:rsidR="00EF0FE3" w:rsidRDefault="0037731A">
      <w:pPr>
        <w:pStyle w:val="a0"/>
      </w:pPr>
      <w:r>
        <w:t>создание машины</w:t>
      </w:r>
    </w:p>
    <w:p w14:paraId="15BD0C36" w14:textId="77777777" w:rsidR="00EF0FE3" w:rsidRDefault="0037731A">
      <w:pPr>
        <w:pStyle w:val="a0"/>
      </w:pPr>
      <w:r>
        <w:rPr>
          <w:b/>
          <w:bCs/>
        </w:rPr>
        <w:t>2.</w:t>
      </w:r>
      <w:r>
        <w:t xml:space="preserve"> Устанавливаем размер виртуальной машины(рис. [-@fig:002])</w:t>
      </w:r>
    </w:p>
    <w:p w14:paraId="108A2A2B" w14:textId="77777777" w:rsidR="00EF0FE3" w:rsidRDefault="0037731A">
      <w:pPr>
        <w:pStyle w:val="a0"/>
      </w:pPr>
      <w:r>
        <w:t>(images/2.jpg){ #fig:002 width=70% }</w:t>
      </w:r>
    </w:p>
    <w:p w14:paraId="1F807017" w14:textId="77777777" w:rsidR="00EF0FE3" w:rsidRDefault="0037731A">
      <w:pPr>
        <w:pStyle w:val="a0"/>
      </w:pPr>
      <w:r>
        <w:rPr>
          <w:b/>
          <w:bCs/>
        </w:rPr>
        <w:t>3.</w:t>
      </w:r>
      <w:r>
        <w:t xml:space="preserve"> Ждем окончания установки и в это время создаем пользователя и администратора(рис. [-@fig:003])</w:t>
      </w:r>
    </w:p>
    <w:p w14:paraId="1D58EC3D" w14:textId="77777777" w:rsidR="00EF0FE3" w:rsidRDefault="0037731A">
      <w:pPr>
        <w:pStyle w:val="a0"/>
      </w:pPr>
      <w:r>
        <w:t>(images/3.jpg){ #fig:003 width=70% }</w:t>
      </w:r>
    </w:p>
    <w:p w14:paraId="776B9761" w14:textId="77777777" w:rsidR="00EF0FE3" w:rsidRDefault="0037731A">
      <w:pPr>
        <w:pStyle w:val="a0"/>
      </w:pPr>
      <w:r>
        <w:rPr>
          <w:b/>
          <w:bCs/>
        </w:rPr>
        <w:t>4.</w:t>
      </w:r>
      <w:r>
        <w:t xml:space="preserve"> По окончанию установки входим в созданный аккаунт (рис.[-@fig:004;])</w:t>
      </w:r>
    </w:p>
    <w:p w14:paraId="759B5F6B" w14:textId="77777777" w:rsidR="00EF0FE3" w:rsidRDefault="0037731A">
      <w:pPr>
        <w:pStyle w:val="a0"/>
      </w:pPr>
      <w:r>
        <w:t>(images/4.jpg){ #fig:004 width=70% }</w:t>
      </w:r>
    </w:p>
    <w:p w14:paraId="64A87D63" w14:textId="77777777" w:rsidR="00EF0FE3" w:rsidRPr="00D232EB" w:rsidRDefault="0037731A">
      <w:pPr>
        <w:pStyle w:val="a0"/>
        <w:rPr>
          <w:lang w:val="en-US"/>
        </w:rPr>
      </w:pPr>
      <w:r>
        <w:rPr>
          <w:b/>
          <w:bCs/>
        </w:rPr>
        <w:t>5.</w:t>
      </w:r>
      <w:r>
        <w:t xml:space="preserve"> Вводим команды данные на ТУИСЕ(рис. </w:t>
      </w:r>
      <w:r w:rsidRPr="00D232EB">
        <w:rPr>
          <w:lang w:val="en-US"/>
        </w:rPr>
        <w:t>[-@fig:010;])</w:t>
      </w:r>
    </w:p>
    <w:p w14:paraId="2EDF2000" w14:textId="77777777" w:rsidR="00EF0FE3" w:rsidRPr="00612649" w:rsidRDefault="0037731A">
      <w:pPr>
        <w:pStyle w:val="a0"/>
        <w:rPr>
          <w:lang w:val="en-US"/>
        </w:rPr>
      </w:pPr>
      <w:r w:rsidRPr="00612649">
        <w:rPr>
          <w:lang w:val="en-US"/>
        </w:rPr>
        <w:t>(</w:t>
      </w:r>
      <w:r w:rsidRPr="00D232EB">
        <w:rPr>
          <w:lang w:val="en-US"/>
        </w:rPr>
        <w:t>images</w:t>
      </w:r>
      <w:r w:rsidRPr="00612649">
        <w:rPr>
          <w:lang w:val="en-US"/>
        </w:rPr>
        <w:t>/5.</w:t>
      </w:r>
      <w:r w:rsidRPr="00D232EB">
        <w:rPr>
          <w:lang w:val="en-US"/>
        </w:rPr>
        <w:t>jpg</w:t>
      </w:r>
      <w:r w:rsidRPr="00612649">
        <w:rPr>
          <w:lang w:val="en-US"/>
        </w:rPr>
        <w:t>){ #</w:t>
      </w:r>
      <w:r w:rsidRPr="00D232EB">
        <w:rPr>
          <w:lang w:val="en-US"/>
        </w:rPr>
        <w:t>fig</w:t>
      </w:r>
      <w:r w:rsidRPr="00612649">
        <w:rPr>
          <w:lang w:val="en-US"/>
        </w:rPr>
        <w:t xml:space="preserve">:010 </w:t>
      </w:r>
      <w:r w:rsidRPr="00D232EB">
        <w:rPr>
          <w:lang w:val="en-US"/>
        </w:rPr>
        <w:t>width</w:t>
      </w:r>
      <w:r w:rsidRPr="00612649">
        <w:rPr>
          <w:lang w:val="en-US"/>
        </w:rPr>
        <w:t>=70% }</w:t>
      </w:r>
    </w:p>
    <w:p w14:paraId="40DB5C18" w14:textId="77777777" w:rsidR="00EF0FE3" w:rsidRDefault="0037731A">
      <w:pPr>
        <w:pStyle w:val="1"/>
      </w:pPr>
      <w:bookmarkStart w:id="5" w:name="_Toc102238506"/>
      <w:bookmarkStart w:id="6" w:name="вывод"/>
      <w:bookmarkEnd w:id="4"/>
      <w:r>
        <w:lastRenderedPageBreak/>
        <w:t>Вывод</w:t>
      </w:r>
      <w:bookmarkEnd w:id="5"/>
    </w:p>
    <w:p w14:paraId="3A68D21F" w14:textId="77777777" w:rsidR="00EF0FE3" w:rsidRDefault="0037731A">
      <w:pPr>
        <w:pStyle w:val="FirstParagraph"/>
      </w:pPr>
      <w:r>
        <w:t>Мы научились создавать и настраивать виртуальную машину</w:t>
      </w:r>
      <w:bookmarkEnd w:id="6"/>
    </w:p>
    <w:sectPr w:rsidR="00EF0FE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D000BA" w14:textId="77777777" w:rsidR="00607A50" w:rsidRDefault="00607A50">
      <w:pPr>
        <w:spacing w:after="0"/>
      </w:pPr>
      <w:r>
        <w:separator/>
      </w:r>
    </w:p>
  </w:endnote>
  <w:endnote w:type="continuationSeparator" w:id="0">
    <w:p w14:paraId="18D34CA6" w14:textId="77777777" w:rsidR="00607A50" w:rsidRDefault="00607A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CD7F20" w14:textId="77777777" w:rsidR="00607A50" w:rsidRDefault="00607A50">
      <w:r>
        <w:separator/>
      </w:r>
    </w:p>
  </w:footnote>
  <w:footnote w:type="continuationSeparator" w:id="0">
    <w:p w14:paraId="22836187" w14:textId="77777777" w:rsidR="00607A50" w:rsidRDefault="00607A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D0E10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EF0FE3"/>
    <w:rsid w:val="0037731A"/>
    <w:rsid w:val="00607A50"/>
    <w:rsid w:val="00612649"/>
    <w:rsid w:val="00A34F12"/>
    <w:rsid w:val="00D232EB"/>
    <w:rsid w:val="00D4336B"/>
    <w:rsid w:val="00DE6D2A"/>
    <w:rsid w:val="00E06B9C"/>
    <w:rsid w:val="00E2386D"/>
    <w:rsid w:val="00EF0FE3"/>
    <w:rsid w:val="00F006B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1FCA33"/>
  <w15:docId w15:val="{118F9833-CF6D-2443-A379-27138A4E1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7731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1</vt:lpstr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Негматуллаев Бежан Шухратович</dc:creator>
  <cp:keywords/>
  <cp:lastModifiedBy>Timur</cp:lastModifiedBy>
  <cp:revision>10</cp:revision>
  <cp:lastPrinted>2022-04-30T16:29:00Z</cp:lastPrinted>
  <dcterms:created xsi:type="dcterms:W3CDTF">2022-04-30T16:14:00Z</dcterms:created>
  <dcterms:modified xsi:type="dcterms:W3CDTF">2022-04-30T16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виртуальной машины Fedor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